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เส้นเสียงของแบ่งพิมพ์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8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7.5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ดกหดหกดหดหกดหดหกดหกดหดvcbcvbcvbcvbvcbcvbทดสอบ ทดสอบ ทดสอบ ทดสอบ ทดสอ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เส้นเสียงของแบ่งพิมพ์</dc:title>
  <dc:creator/>
  <cp:keywords/>
  <dcterms:created xsi:type="dcterms:W3CDTF">2024-08-28T01:29:26Z</dcterms:created>
  <dcterms:modified xsi:type="dcterms:W3CDTF">2024-08-28T01:2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8 สิงหาคม 2567 เวลา 07.54 น.</vt:lpwstr>
  </property>
  <property fmtid="{D5CDD505-2E9C-101B-9397-08002B2CF9AE}" pid="3" name="subtitle">
    <vt:lpwstr/>
  </property>
</Properties>
</file>